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jpg" ContentType="image/jpeg"/>
  <Override PartName="/word/media/rId144.jpg" ContentType="image/jpeg"/>
  <Override PartName="/word/media/rId85.png" ContentType="image/png"/>
  <Override PartName="/word/media/rId139.jpg" ContentType="image/jpeg"/>
  <Override PartName="/word/media/rId142.jpg" ContentType="image/jpeg"/>
  <Override PartName="/word/media/rId35.jpg" ContentType="image/jpeg"/>
  <Override PartName="/word/media/rId143.jpg" ContentType="image/jpeg"/>
  <Override PartName="/word/media/rId23.png" ContentType="image/png"/>
  <Override PartName="/word/media/rId54.png" ContentType="image/png"/>
  <Override PartName="/word/media/rId56.png" ContentType="image/png"/>
  <Override PartName="/word/media/rId104.jpg" ContentType="image/jpeg"/>
  <Override PartName="/word/media/rId106.jpg" ContentType="image/jpeg"/>
  <Override PartName="/word/media/rId92.jpg" ContentType="image/jpeg"/>
  <Override PartName="/word/media/rId93.jpg" ContentType="image/jpeg"/>
  <Override PartName="/word/media/rId94.png" ContentType="image/png"/>
  <Override PartName="/word/media/rId141.jpg" ContentType="image/jpeg"/>
  <Override PartName="/word/media/rId140.jpg" ContentType="image/jpeg"/>
  <Override PartName="/word/media/rId87.png" ContentType="image/png"/>
  <Override PartName="/word/media/rId50.jpg" ContentType="image/jpeg"/>
  <Override PartName="/word/media/rId151.jpg" ContentType="image/jpeg"/>
  <Override PartName="/word/media/rId159.png" ContentType="image/png"/>
  <Override PartName="/word/media/rId108.jpg" ContentType="image/jpeg"/>
  <Override PartName="/word/media/rId109.jpg" ContentType="image/jpeg"/>
  <Override PartName="/word/media/rId45.png" ContentType="image/png"/>
  <Override PartName="/word/media/rId107.jpg" ContentType="image/jpeg"/>
  <Override PartName="/word/media/rId156.jpg" ContentType="image/jpeg"/>
  <Override PartName="/word/media/rId149.jpg" ContentType="image/jpeg"/>
  <Override PartName="/word/media/rId147.jpg" ContentType="image/jpeg"/>
  <Override PartName="/word/media/rId148.jpg" ContentType="image/jpeg"/>
  <Override PartName="/word/media/rId110.jpg" ContentType="image/jpeg"/>
  <Override PartName="/word/media/rId36.jpg" ContentType="image/jpeg"/>
  <Override PartName="/word/media/rId1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por meio dos computadores e dos celulares nos dias de hoje. Já estão bastante difundidos os serviços de governo eletrônico, os sites de comércio, os aplicativos de entrega, as plataformas de ensino, de reuniões, a busca por oportunidades profissionais, o voto eletrônico, os serviços financeiros e o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visando a apropriação dessa transformação tecnológica.</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úblicos e privados.</w:t>
      </w:r>
    </w:p>
    <w:p>
      <w:pPr>
        <w:pStyle w:val="BodyText"/>
      </w:pPr>
      <w:r>
        <w:t xml:space="preserve">Essa expansão se deu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consultas médicas, dentre tantos outros exemplos.</w:t>
      </w:r>
    </w:p>
    <w:p>
      <w:pPr>
        <w:pStyle w:val="BodyText"/>
      </w:pPr>
      <w:r>
        <w:t xml:space="preserve">Tais transformações tiveram impactos econômicos e sociais profundos, inclusive nas relações de trabalho, seja na criação ou extinção de postos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o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que pode ser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para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da ciência e da cultura perdurou por toda a existênc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bem comum para o Estado,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boa qualidade de formação nas áreas STEM.</w:t>
      </w:r>
    </w:p>
    <w:p>
      <w:pPr>
        <w:pStyle w:val="BodyText"/>
      </w:pPr>
      <w:r>
        <w:t xml:space="preserve">Nos anos 90 foram identificadas fragilidades nas estruturas de educação de STEM americana, as quais prejudicavam o poderio nacional, a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í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íodo identificav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de sua contribuição para que seja possível delimitar o escopo da presente pesquisa.</w:t>
      </w:r>
    </w:p>
    <w:p>
      <w:pPr>
        <w:pStyle w:val="BodyText"/>
      </w:pPr>
      <w:r>
        <w:t xml:space="preserve">O caratér pioneiro do pensamento de Papert ficará mais evidente na fundamentação teórica, mas cabe reconhecer que quando formulou suas ideias, nos anos 70, os computadores ainda não eram amplamente acessíveis ou disponíveis para uso doméstico ou no sistema educacional.</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mesmo que restritas a privilegiados, sem, ainda, a possibilidade de uma grande disseminação no sistema educacional americano [XXX é possível encontrar referências?].</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no recorte temporal de novembro de 2013 (ano de sua fundação) até outubro de 2022.</w:t>
      </w:r>
    </w:p>
    <w:p>
      <w:pPr>
        <w:pStyle w:val="Heading2"/>
      </w:pPr>
      <w:bookmarkStart w:id="28" w:name="Objetivo"/>
      <w:r>
        <w:t xml:space="preserve">Objetivo</w:t>
      </w:r>
      <w:bookmarkEnd w:id="28"/>
    </w:p>
    <w:p>
      <w:pPr>
        <w:pStyle w:val="FirstParagraph"/>
      </w:pPr>
      <w:r>
        <w:t xml:space="preserve">Este trabalho tem por objetivo caracterizar um sistema de aprendizagem baseado em vivências conhecido como Workshop de Aficionados em Software e Hardware (WASH). Esta caracterização se dará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Decidimos utilizar como uma parte das hipóteses deste trabalho os objetivos declarados pela Portaria 178/2018. Esta decisão tem como base o entendimento que é papel desta pesquisa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a estas hipóteses, considerando o conhecimento visceral que temos do projeto, apontamos as seguintes hipóteses adicionai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ESAC [XXX],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BodyText"/>
      </w:pPr>
      <w:r>
        <w:t xml:space="preserve">o WASH, que se iniciou como um projeto único e evoluiu como um programa, hoje pode ser considerado como uma proto-política pública.</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um nov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a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necessári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vindour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do Programa WASH, em qual contexto ele surgiu, quais políticas, projetos, ações, enfim, as diversas experiências de cultura digital que o antecederam, há a necessidade de aplicar um método. Mas antes de definí-lo há que se revisitar os conceitos pré-existentes, trabalho que se desenvolverá nesta seção.</w:t>
      </w:r>
    </w:p>
    <w:p>
      <w:pPr>
        <w:pStyle w:val="BodyText"/>
      </w:pPr>
      <w:r>
        <w:t xml:space="preserve">Assim, nesta seção será revisitada a base metodológica para construir as narrativas de práticas que antecederam a existência do Programa WASH, a exemplo do GESAC, OLPC, Ciência na Escola e o Pensamento de Papert. Esse percurso se dará no contorno conceitual da Cultura Digital.</w:t>
      </w:r>
    </w:p>
    <w:p>
      <w:pPr>
        <w:pStyle w:val="BodyText"/>
      </w:pPr>
      <w:r>
        <w:t xml:space="preserve">Conhecer esta história é importante para elucidar as origens do Programa WASH, no contexto do eixo 1 deste trabalho.</w:t>
      </w:r>
    </w:p>
    <w:p>
      <w:pPr>
        <w:pStyle w:val="BodyText"/>
      </w:pPr>
      <w:r>
        <w:t xml:space="preserve">No transcorrer deste trabalho, mostraremos que 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w:t>
      </w:r>
    </w:p>
    <w:p>
      <w:pPr>
        <w:pStyle w:val="BodyText"/>
      </w:pPr>
      <w:r>
        <w:t xml:space="preserve">É esta complexidade que exige uma visão sistêmica entre abordagem histórica, mapeamento de processos e levamentamento estatístico de dados, subjacentes aos 3 eixo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ítulo de Materiais e Métodos, deixando para o capítulo de Resultadosa apresentação do discurs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CaptionedFigure"/>
      </w:pPr>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6"/>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Não obstante 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várias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í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w:t>
      </w:r>
    </w:p>
    <w:p>
      <w:pPr>
        <w:pStyle w:val="BodyText"/>
      </w:pPr>
      <w:r>
        <w:t xml:space="preserve">os resultados alcançados, analisados de uma perspectiva quantitativa,</w:t>
      </w:r>
    </w:p>
    <w:p>
      <w:pPr>
        <w:pStyle w:val="BodyText"/>
      </w:pPr>
      <w:r>
        <w:t xml:space="preserve">modelagem do sistema subjacente ao WASH utilizando métodos da Tecnologia da Informação (e.g. MER, BPMN, etc.),</w:t>
      </w:r>
    </w:p>
    <w:p>
      <w:pPr>
        <w:pStyle w:val="BodyText"/>
      </w:pPr>
      <w:r>
        <w:t xml:space="preserve">E esta combinação de métodos de várias áreas (história, modelagem e estatística) que, entendemos despretenciosamente, nos aproxima da Escola de Annales.</w:t>
      </w:r>
    </w:p>
    <w:p>
      <w:pPr>
        <w:pStyle w:val="Heading3"/>
      </w:pPr>
      <w:bookmarkStart w:id="37" w:name="Governo Eletr\^onico"/>
      <w:r>
        <w:t xml:space="preserve">Governo Eletrônico</w:t>
      </w:r>
      <w:bookmarkEnd w:id="37"/>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ído no paí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íduo mais como cliente, ou como pagador de impostos [resenha acima], do que necessariamente um cidadão com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ídeo Texto. Muito antes do HTML, em meados da década de 80, o MINITEL e suas versões locais (Suécia, Irlanda, África do Sul, Canadá, Brasil, etc)[XXX} já eram extensivamente usadas. Na cidade de São Paulo o vídeo texto da Telesp chegou a ter cerca de 70 mil assinantes [XXX].</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í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í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í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í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í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ínio de mouse e teclado [XXX], por exemplo, era oferecida.</w:t>
      </w:r>
    </w:p>
    <w:p>
      <w:pPr>
        <w:pStyle w:val="BodyText"/>
      </w:pPr>
      <w:r>
        <w:t xml:space="preserve">Um passo a frente, havia as capacitações direcionadas à interação com serviços especí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ípio de Campinas, na década de 90, e, em seguida, no âmbito do Governo Federal, nas primeiras duas décadas do presente século.</w:t>
      </w:r>
    </w:p>
    <w:p>
      <w:pPr>
        <w:pStyle w:val="BodyText"/>
      </w:pPr>
      <w:r>
        <w:t xml:space="preserve">32- Nessa trajetória foi possí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í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38" w:name="Sociedade da Informa\c{c}\~ao"/>
      <w:r>
        <w:t xml:space="preserve">Sociedade da Informação</w:t>
      </w:r>
      <w:bookmarkEnd w:id="38"/>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39" w:name="Pol\'{\i}ticas P\'ublicas de Inclus\~ao e Cultura Digital"/>
      <w:r>
        <w:t xml:space="preserve">Políticas Públicas de Inclusão e Cultura Digital</w:t>
      </w:r>
      <w:bookmarkEnd w:id="39"/>
    </w:p>
    <w:p>
      <w:pPr>
        <w:pStyle w:val="FirstParagraph"/>
      </w:pPr>
      <w:r>
        <w:t xml:space="preserve">A partir de 2003 o Brasil estabeleceu políticas agressivas de inclusão social, as quais evoluí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ís tais como ....</w:t>
      </w:r>
    </w:p>
    <w:p>
      <w:pPr>
        <w:pStyle w:val="BodyText"/>
      </w:pPr>
      <w:r>
        <w:t xml:space="preserve">Esses países observaram que...</w:t>
      </w:r>
    </w:p>
    <w:p>
      <w:pPr>
        <w:pStyle w:val="Heading3"/>
      </w:pPr>
      <w:bookmarkStart w:id="40" w:name="Descri\c{c}\~ao do Programa WASH"/>
      <w:r>
        <w:t xml:space="preserve">Descrição do Programa WASH</w:t>
      </w:r>
      <w:bookmarkEnd w:id="40"/>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1" w:name="O pensamento de Papert"/>
      <w:r>
        <w:t xml:space="preserve">O pensamento de Papert</w:t>
      </w:r>
      <w:bookmarkEnd w:id="41"/>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 depois ─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2" w:name="O que \'e STEM?"/>
      <w:r>
        <w:t xml:space="preserve">O que é STEM?</w:t>
      </w:r>
      <w:bookmarkEnd w:id="42"/>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3" w:name="Fundamenta\c{c}\~ao: caracteriza\c{c}\~ao do m\'etodo (eixo 2)"/>
      <w:r>
        <w:t xml:space="preserve">Fundamentação: caracterização do método (eixo 2)</w:t>
      </w:r>
      <w:bookmarkEnd w:id="43"/>
    </w:p>
    <w:p>
      <w:pPr>
        <w:pStyle w:val="FirstParagraph"/>
      </w:pPr>
      <w:r>
        <w:t xml:space="preserve">Costumamos nos referir ao WASH como um Projeto.</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Entretanto, desde sua criação, o Projeto WASH já teve pelo menos XXX Planos de Trabalho,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a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ou infra-legal que estabeleça a sua criação formal. Talvez por isso, para não causar confusão nos beneficiários, a Coordenação do Projeto WASH venha tomando o cuidado de não se referir a ele como Programa.</w:t>
      </w:r>
    </w:p>
    <w:p>
      <w:pPr>
        <w:pStyle w:val="BodyText"/>
      </w:pPr>
      <w:r>
        <w:t xml:space="preserve">Não obstante esse cuidado, é evidente que o Projeto WASH de hoje extrapola os limites de qualquer um dos planos de trabalho que o implementam. Por isso, há que se falar na possibilidade do WASH ser considerado uma proto-política, daquelas que são vivenciadas mas ainda não estão formalizadas.</w:t>
      </w:r>
    </w:p>
    <w:p>
      <w:pPr>
        <w:pStyle w:val="BodyText"/>
      </w:pPr>
      <w:r>
        <w:t xml:space="preserve">Com vistas a não adentrar num debate de cunho administrativo para estabelecer se o WASH é projeto, programa ou política pública, nós o trataremos como um Sistema.</w:t>
      </w:r>
    </w:p>
    <w:p>
      <w:pPr>
        <w:pStyle w:val="BodyText"/>
      </w:pPr>
      <w:r>
        <w:t xml:space="preserve">Podemos entender um sistema como:</w:t>
      </w:r>
    </w:p>
    <w:p>
      <w:pPr>
        <w:pStyle w:val="BodyText"/>
      </w:pPr>
      <w:r>
        <w:t xml:space="preserve">Consequentemente, pode-se pensar no WASH como um sistema de aprendizagem que precisa ser caracterizado através de algum método, para que possa ser descrito e formalizado.</w:t>
      </w:r>
    </w:p>
    <w:p>
      <w:pPr>
        <w:pStyle w:val="BodyText"/>
      </w:pPr>
      <w:r>
        <w:t xml:space="preserve">Existem muito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a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e aprendizagem.</w:t>
      </w:r>
    </w:p>
    <w:p>
      <w:pPr>
        <w:pStyle w:val="BodyText"/>
      </w:pPr>
      <w:r>
        <w:t xml:space="preserve">Setzer e Silva (2017) ensinam que há 4 níveis de abstração para analisar um sistema do mundo real:</w:t>
      </w:r>
    </w:p>
    <w:p>
      <w:pPr>
        <w:pStyle w:val="TableCaption"/>
      </w:pPr>
      <w:bookmarkStart w:id="44" w:name="ddb7374a787411a3bee0d5d790c47d75ffd71927"/>
      <w:r>
        <w:t xml:space="preserve">[ddb7374a787411a3bee0d5d790c47d75ffd71927]</w:t>
      </w:r>
      <w:bookmarkEnd w:id="44"/>
      <w:r>
        <w:t xml:space="preserve">Níveis de abstrações</w:t>
      </w:r>
    </w:p>
    <w:tbl>
      <w:tblPr>
        <w:tblStyle w:val="Table"/>
        <w:tblW w:type="pct" w:w="0.0"/>
        <w:tblLook w:firstRow="1"/>
        <w:tblCaption w:val="[ddb7374a787411a3bee0d5d790c47d75ffd71927]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BodyText"/>
      </w:pPr>
      <w:r>
        <w:t xml:space="preserve">Na figura vemos vários acrônimos que serão muito importantes para nós daqui para frente e dedicaremos alguns parágrafos para descrevê-los.</w:t>
      </w:r>
    </w:p>
    <w:p>
      <w:pPr>
        <w:pStyle w:val="BodyText"/>
      </w:pPr>
      <w:r>
        <w:t xml:space="preserve">O primeiro acrônimo de grande importância é MER, que significa Modelo Entidade Relacionamento. Este tipo de modelo é descrito em detalhes po Setzer e Silva (2017), e busca identificar as entidades que precisam ser representadas pelos dados, bem como suas associações. O MER pode ser construído tanto no nível descritivo quanto no nível conceitual. Um outro acrônimo que aparece na figura derivado do MER é o ER, que significa simplesmente Entidade Relacionamento. Na figura o acrônimo ER está sendo usado para designar o tipo de diagrama que é empregado no nível conceitual.</w:t>
      </w:r>
    </w:p>
    <w:p>
      <w:pPr>
        <w:pStyle w:val="BodyText"/>
      </w:pPr>
      <w:r>
        <w:t xml:space="preserve">O acrônimo MDR se refere a Modelo de Dados Relacionais, que é uma abstração mais profunda do Modelo Entidade Relacionamento. O MDR já traz elementos de implementação dos dados no sistema computacional e pode ser descrito na linguagem Structured Query Language, cujo acrônimo é SQL.</w:t>
      </w:r>
    </w:p>
    <w:p>
      <w:pPr>
        <w:pStyle w:val="BodyText"/>
      </w:pPr>
      <w:r>
        <w:t xml:space="preserve">O acrônimo PHP indica uma linguagem de programação usada no servidor web. Este acrônimo, do tipo recursivo, representa Hypertext Preprocessor. O termo Javascript é uma linguagem que, diferentemente do PHP, é usada no cliente.</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6" w:name="057551752fd94508086a839f982c9c3e7ef2688d"/>
      <w:r>
        <w:t xml:space="preserve">[057551752fd94508086a839f982c9c3e7ef2688d]</w:t>
      </w:r>
      <w:bookmarkEnd w:id="46"/>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através do desenvolvimento de um diagrama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47" w:name="Taxonomia"/>
      <w:r>
        <w:t xml:space="preserve">Taxonomia</w:t>
      </w:r>
      <w:bookmarkEnd w:id="47"/>
    </w:p>
    <w:p>
      <w:pPr>
        <w:pStyle w:val="FirstParagraph"/>
      </w:pPr>
      <w:r>
        <w:t xml:space="preserve">A taxonomia originou-se no contexto da biologia, como forma de classificação científica dos seres vivos, área cujo pioneiro foi Carolus Linnaeus, botânico, zoólogo e médico Sueco nascido em 1707.</w:t>
      </w:r>
    </w:p>
    <w:p>
      <w:pPr>
        <w:pStyle w:val="BodyText"/>
      </w:pPr>
      <w:r>
        <w:t xml:space="preserve">Sinônimo de classificação(MARTINEZ et al., 2004), passou a ser usada como forma de organização do conhecimento em muitos outros campos.</w:t>
      </w:r>
    </w:p>
    <w:p>
      <w:pPr>
        <w:pStyle w:val="BodyText"/>
      </w:pPr>
      <w:r>
        <w:t xml:space="preserve">Para começar a conceituá-la, vamos adotar uma visão simplificada da taxonomia, em que apenas um nível hierárquico é considerado, para depois ampliar nosso entendimento para mais níveis.</w:t>
      </w:r>
    </w:p>
    <w:p>
      <w:pPr>
        <w:pStyle w:val="BodyText"/>
      </w:pPr>
      <w:r>
        <w:t xml:space="preserve">No contexto no qual aqui temos que trabalhar, podemos considerar a Taxonomia como uma aplicação da teoria de conjuntos originária da matemática. Através dela buscam-se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48" w:name="f949aa902f1edcd8a77b86ea2247b8db48e4140e"/>
      <w:r>
        <w:t xml:space="preserve">[f949aa902f1edcd8a77b86ea2247b8db48e4140e]</w:t>
      </w:r>
      <w:bookmarkEnd w:id="48"/>
      <w:r>
        <w:t xml:space="preserve">Exemplo de 3 conjuntos disjuntos dois a dois.</w:t>
      </w:r>
    </w:p>
    <w:tbl>
      <w:tblPr>
        <w:tblStyle w:val="Table"/>
        <w:tblW w:type="pct" w:w="0.0"/>
        <w:tblLook w:firstRow="1"/>
        <w:tblCaption w:val="[f949aa902f1edcd8a77b86ea2247b8db48e4140e]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49" w:name="addf8ab306d7b3223b701a4f6624e64135528ac6"/>
      <w:r>
        <w:t xml:space="preserve">[addf8ab306d7b3223b701a4f6624e64135528ac6]</w:t>
      </w:r>
      <w:bookmarkEnd w:id="49"/>
      <w:r>
        <w:t xml:space="preserve">Exemplo de 3 conjuntos que não são disjuntos dois a dois.</w:t>
      </w:r>
    </w:p>
    <w:tbl>
      <w:tblPr>
        <w:tblStyle w:val="Table"/>
        <w:tblW w:type="pct" w:w="0.0"/>
        <w:tblLook w:firstRow="0"/>
        <w:tblCaption w:val="[addf8ab306d7b3223b701a4f6624e64135528ac6]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ção dos dois não é nula. Evidente que os Conjun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Imaginemos um jeito de organizar veículos automotores em conjuntos. Vamos dividir os veículos entre carrose motocicletas. Essa é um taxonomia funcional, porque carros têm exatamente 4 rodas e motos têm exatamente 2 rodas, portanto é impossível que um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para alguns isso pode parecer um preciosismo,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 Mas como funciona essa hierarquia?</w:t>
      </w:r>
    </w:p>
    <w:p>
      <w:pPr>
        <w:pStyle w:val="BodyText"/>
      </w:pPr>
      <w:r>
        <w:t xml:space="preserve">Segundo VITAL e CAFÉ (2011), a taxonomia organiza a informação da mais genérica a mais específica, utilizando uma relação hierárquica ou relação de gênero-espécie entre os termos.</w:t>
      </w:r>
    </w:p>
    <w:p>
      <w:pPr>
        <w:pStyle w:val="BodyText"/>
      </w:pPr>
      <w:r>
        <w:t xml:space="preserve">VITAL e CAFÉ (2011), citando Dalberg, definem essa relação hierárquica como a que aparece (...) entre dois conceitos que têm idênticas características, sendo porém, que uma em relação à outra, apresenta uma característica adicional, de modo que surge entre eles uma hierarquia.</w:t>
      </w:r>
    </w:p>
    <w:p>
      <w:pPr>
        <w:pStyle w:val="BodyText"/>
      </w:pPr>
      <w:r>
        <w:t xml:space="preserve">Como exemplo dessa forma hierarquizada de representaçã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50"/>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1" w:name="1d3efc4f11ba26e8cf5155309b9993914a803998"/>
      <w:r>
        <w:t xml:space="preserve">[1d3efc4f11ba26e8cf5155309b9993914a803998]</w:t>
      </w:r>
      <w:bookmarkEnd w:id="51"/>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mas com uma característica adicionalem relação a este: o fato daquele ser parcial. O relatóriopor sua vez, também é um documento do tipo Técnico-Científico, mas com uma característica adicional: o fato de ser um relato sobre resultados de um plano de trabalho, por exemplo. É a essas características adicionaisque se referia Dahlberg (apud, VITAL e CAFÉ, 2011).</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eventos</w:t>
      </w:r>
    </w:p>
    <w:p>
      <w:pPr>
        <w:pStyle w:val="BodyText"/>
      </w:pPr>
      <w:r>
        <w:t xml:space="preserve">que produzam conjuntos disjuntos dois a dois, ou seja, taxonomias viáveis.</w:t>
      </w:r>
    </w:p>
    <w:p>
      <w:pPr>
        <w:pStyle w:val="BodyText"/>
      </w:pPr>
      <w:r>
        <w:t xml:space="preserve">Em alguns casos, por simplificação, renunciamos, por enquanto, da busca por hierarquização no caso de temas de oficinase tipos de atividades, mantendo essa ambição para tipos de documentos, áreas de conhecimentoe tipos de instituições.</w:t>
      </w:r>
    </w:p>
    <w:p>
      <w:pPr>
        <w:pStyle w:val="BodyText"/>
      </w:pPr>
      <w:r>
        <w:t xml:space="preserve">Antes de encerrar esse tema, é importante registrar as limitações da aplicação de taxonomias no campo das organizações, como bem apontado por Woods (apud, VITAL e CAFÉ, 2011): uma taxonomia clássica supõe que cada elemento só pode pertencer a um ramo da árvore hierárquica. No entanto, em um ambiente corporativo isso não é possível nem desejável.</w:t>
      </w:r>
    </w:p>
    <w:p>
      <w:pPr>
        <w:pStyle w:val="Heading3"/>
      </w:pPr>
      <w:bookmarkStart w:id="52" w:name="Modelo Descritivo"/>
      <w:r>
        <w:t xml:space="preserve">Modelo Descritivo</w:t>
      </w:r>
      <w:bookmarkEnd w:id="52"/>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os conceitos básicos do MER.</w:t>
      </w:r>
    </w:p>
    <w:p>
      <w:pPr>
        <w:pStyle w:val="Heading3"/>
      </w:pPr>
      <w:bookmarkStart w:id="53" w:name="Modelo Entidade Relacionamento (MER)"/>
      <w:r>
        <w:t xml:space="preserve">Modelo Entidade Relacionamento (MER)</w:t>
      </w:r>
      <w:bookmarkEnd w:id="53"/>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w:t>
      </w:r>
    </w:p>
    <w:p>
      <w:pPr>
        <w:pStyle w:val="BodyText"/>
      </w:pPr>
      <w:r>
        <w:t xml:space="preserve">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fundamental, um estudante do ensino médio, um estudante da graduação, da pós-graduação, um multiplicador, um pesquisador, um professor ou um coordenador.</w:t>
      </w:r>
    </w:p>
    <w:p>
      <w:pPr>
        <w:pStyle w:val="BodyText"/>
      </w:pPr>
      <w:r>
        <w:t xml:space="preserve">Outra entidade presente no projeto WASH é a Instituições, que é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 Para nomear essa relação (ou associação), os verbos são substantivados e isso ficará claro a seguir.</w:t>
      </w:r>
    </w:p>
    <w:p>
      <w:pPr>
        <w:pStyle w:val="BodyText"/>
      </w:pPr>
      <w:r>
        <w:t xml:space="preserve">Se no relacio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5" w:name="4ad8e04d43602c7274b5a26b3a07d2b00c68d1d7"/>
      <w:r>
        <w:t xml:space="preserve">[4ad8e04d43602c7274b5a26b3a07d2b00c68d1d7]</w:t>
      </w:r>
      <w:bookmarkEnd w:id="55"/>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56"/>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57" w:name="31147f5e0086cc99f13aad0dd6601e9e784d5117"/>
      <w:r>
        <w:t xml:space="preserve">[31147f5e0086cc99f13aad0dd6601e9e784d5117]</w:t>
      </w:r>
      <w:bookmarkEnd w:id="57"/>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através dele se relacionam. No caso da figura o nome escolhido foi P-TP-I.</w:t>
      </w:r>
    </w:p>
    <w:p>
      <w:pPr>
        <w:pStyle w:val="BodyText"/>
      </w:pPr>
      <w:r>
        <w:t xml:space="preserve">A entidade Tipos de Papeisrepresenta todos os tipos de papeis que uma pessoa pode desempenhar d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São Paulo (IFSP), a Escola Estadual Vitor Meirelles ou o próprio CNPq.</w:t>
      </w:r>
    </w:p>
    <w:p>
      <w:pPr>
        <w:pStyle w:val="BodyText"/>
      </w:pPr>
      <w:r>
        <w:t xml:space="preserve">Uma vez identificadas as 3 entidades da Fig. XXX, podemos entender o relacionamento (ou associação) P-TP-I, através das seguintes frases em linguagem natural:</w:t>
      </w:r>
    </w:p>
    <w:p>
      <w:pPr>
        <w:pStyle w:val="TableCaption"/>
      </w:pPr>
      <w:bookmarkStart w:id="58" w:name="bf49b4fb3d4e469f29e9791eac9cfdcadc3d61a6"/>
      <w:r>
        <w:t xml:space="preserve">[bf49b4fb3d4e469f29e9791eac9cfdcadc3d61a6]</w:t>
      </w:r>
      <w:bookmarkEnd w:id="58"/>
      <w:r>
        <w:t xml:space="preserve">Uso de exemplos em linguagem natural para representar a associação P-TP-I.</w:t>
      </w:r>
    </w:p>
    <w:tbl>
      <w:tblPr>
        <w:tblStyle w:val="Table"/>
        <w:tblW w:type="pct" w:w="0.0"/>
        <w:tblLook w:firstRow="0"/>
        <w:tblCaption w:val="[bf49b4fb3d4e469f29e9791eac9cfdcadc3d61a6]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59" w:name="Business Process Modeling Notation (BPMN)"/>
      <w:r>
        <w:t xml:space="preserve">Business Process Modeling Notation (BPMN)</w:t>
      </w:r>
      <w:bookmarkEnd w:id="59"/>
    </w:p>
    <w:p>
      <w:pPr>
        <w:pStyle w:val="FirstParagraph"/>
      </w:pPr>
      <w:r>
        <w:t xml:space="preserve">Em elaboração.</w:t>
      </w:r>
    </w:p>
    <w:p>
      <w:pPr>
        <w:pStyle w:val="Heading2"/>
      </w:pPr>
      <w:bookmarkStart w:id="60" w:name="Fundamenta\c{c}\~ao: caracteriza\c{c}\~ao dos resultados (eixo 3)"/>
      <w:r>
        <w:t xml:space="preserve">Fundamentação: caracterização dos resultados (eixo 3)</w:t>
      </w:r>
      <w:bookmarkEnd w:id="60"/>
    </w:p>
    <w:p>
      <w:pPr>
        <w:pStyle w:val="FirstParagraph"/>
      </w:pPr>
      <w:r>
        <w:t xml:space="preserve">Nesta seção será descrito o embasamento para o trabalho de levantamento de resultados.</w:t>
      </w:r>
    </w:p>
    <w:p>
      <w:pPr>
        <w:pStyle w:val="Heading3"/>
      </w:pPr>
      <w:bookmarkStart w:id="61" w:name="Indicadores"/>
      <w:r>
        <w:t xml:space="preserve">Indicadores</w:t>
      </w:r>
      <w:bookmarkEnd w:id="61"/>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2" w:name="Informa\c{c}\~ao, dados e conhecimento"/>
      <w:r>
        <w:t xml:space="preserve">Informação, dados e conhecimento</w:t>
      </w:r>
      <w:bookmarkEnd w:id="6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Uma visão alternativa sobre como fazer uma distinção entre informação e conhecimento é apresentada por VITAL e CAFÉ (2011), citando Fogl (1979). Nesta visão, o conhecimento é um dos elementos da informação, que conteria (VITAL e CAFÉ, 2011):</w:t>
      </w:r>
    </w:p>
    <w:p>
      <w:pPr>
        <w:pStyle w:val="BodyText"/>
      </w:pPr>
      <w:r>
        <w:t xml:space="preserve">Conhecimento (conteúdo da informação)</w:t>
      </w:r>
    </w:p>
    <w:p>
      <w:pPr>
        <w:pStyle w:val="BodyText"/>
      </w:pPr>
      <w:r>
        <w:t xml:space="preserve">linguagem (um instrumento de expressão de itens de informação) e</w:t>
      </w:r>
    </w:p>
    <w:p>
      <w:pPr>
        <w:pStyle w:val="BodyText"/>
      </w:pPr>
      <w:r>
        <w:t xml:space="preserve">suporte (objetos, materiais e energia)</w:t>
      </w:r>
    </w:p>
    <w:p>
      <w:pPr>
        <w:pStyle w:val="BodyText"/>
      </w:pPr>
      <w:r>
        <w:t xml:space="preserve">Desta forma, segundo Fogl (Apud, VITAL e CAFÉ, 2011) , o conhecimento materializa-se na informação, através de seu conteúdo. Essa visão traz o conhecimento como resultado da cognição, sendo o conteúdo ideal da consciência humana, ao passo que e informação é uma forma material da existência do conhecimento. Assim, a informação seria o conhecimento expresso por algum sistema de signos percebidos pelos órgãos e sentidos, a exemplo da linguagem natural (VITAL e CAFÉ, 2011).</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a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í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3" w:name="Registro de dados na escola p\'ublica"/>
      <w:r>
        <w:t xml:space="preserve">Registro de dados na escola pública</w:t>
      </w:r>
      <w:bookmarkEnd w:id="63"/>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determinados caso a caso, uma vez que precisam se enquadrar nas necessidades da escola. Estas características geram uma complexidade maior do modelo de representação de dados do que o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legais e infra-legai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4" w:name="Planilhas eletr\^onicas para registro de dados"/>
      <w:r>
        <w:t xml:space="preserve">Planilhas eletrônicas para registro de dados</w:t>
      </w:r>
      <w:bookmarkEnd w:id="64"/>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a a aparecer também começaram a ficar evidentes as limitações deste método, embora ainda existam no projeto muitos dados que permanecem sendo armazenados em planilhas. Aliás, esta candidata também utilizou-se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s, por mais prosáicos que possam parecer, tinham paralelo na experiência de registro do WASH por nós vivenciada. No início do projeto observaramos uma falta de qualidade dos dados de presença de crianças d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Vamos mostrar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5" w:name="ddd7a335bbc10f88eaaf4abda266d151f0ba0e6f"/>
      <w:r>
        <w:t xml:space="preserve">[ddd7a335bbc10f88eaaf4abda266d151f0ba0e6f]</w:t>
      </w:r>
      <w:bookmarkEnd w:id="65"/>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6" w:name="f6feaa39313aa0691b7fdadc84175a203e68bf77"/>
      <w:r>
        <w:t xml:space="preserve">[f6feaa39313aa0691b7fdadc84175a203e68bf77]</w:t>
      </w:r>
      <w:bookmarkEnd w:id="66"/>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67" w:name="Bancos de Dados Relacionais"/>
      <w:r>
        <w:t xml:space="preserve">Bancos de Dados Relacionais</w:t>
      </w:r>
      <w:bookmarkEnd w:id="67"/>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68" w:name="f66c1ac239a347d2b455611f794c18300b1974b6"/>
      <w:r>
        <w:t xml:space="preserve">[f66c1ac239a347d2b455611f794c18300b1974b6]</w:t>
      </w:r>
      <w:bookmarkEnd w:id="68"/>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 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69" w:name="e4d91173469576e32f3571663aaeb94e34415b3e"/>
      <w:r>
        <w:t xml:space="preserve">[e4d91173469576e32f3571663aaeb94e34415b3e]</w:t>
      </w:r>
      <w:bookmarkEnd w:id="69"/>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70" w:name="559b867b37e81cc1a5e7621bf9c9ed9b847f27fc"/>
      <w:r>
        <w:t xml:space="preserve">[559b867b37e81cc1a5e7621bf9c9ed9b847f27fc]</w:t>
      </w:r>
      <w:bookmarkEnd w:id="70"/>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1" w:name="Linguagem SQL"/>
      <w:r>
        <w:t xml:space="preserve">Linguagem SQL</w:t>
      </w:r>
      <w:bookmarkEnd w:id="71"/>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2" w:name="83e82c686b7298dd0bc7475778644f6681053be7"/>
      <w:r>
        <w:t xml:space="preserve">[83e82c686b7298dd0bc7475778644f6681053be7]</w:t>
      </w:r>
      <w:bookmarkEnd w:id="72"/>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3" w:name="fe3cd6334e1b9072eda70730e1734e26869d9c57"/>
      <w:r>
        <w:t xml:space="preserve">[fe3cd6334e1b9072eda70730e1734e26869d9c57]</w:t>
      </w:r>
      <w:bookmarkEnd w:id="73"/>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4" w:name="MATERIAIS E M\'ETODOS"/>
      <w:r>
        <w:t xml:space="preserve">MATERIAIS E MÉTODOS</w:t>
      </w:r>
      <w:bookmarkEnd w:id="74"/>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5" w:name="Caminho para constru\c{c}\~ao da narrativa hist\'orica (eixo 1)"/>
      <w:r>
        <w:t xml:space="preserve">Caminho para construção da narrativa histórica (eixo 1)</w:t>
      </w:r>
      <w:bookmarkEnd w:id="75"/>
    </w:p>
    <w:p>
      <w:pPr>
        <w:pStyle w:val="FirstParagraph"/>
      </w:pPr>
      <w:r>
        <w:t xml:space="preserve">Na Fundamentação Teórica fizemos uma revisão da evolução dos métodos historiográficos desde 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Heading3"/>
      </w:pPr>
      <w:bookmarkStart w:id="76" w:name="M\'etodo de Historiografia Utilizado "/>
      <w:r>
        <w:t xml:space="preserve">Método de Historiografia Utilizado</w:t>
      </w:r>
      <w:r>
        <w:t xml:space="preserve"> </w:t>
      </w:r>
      <w:bookmarkEnd w:id="76"/>
    </w:p>
    <w:p>
      <w:pPr>
        <w:pStyle w:val="FirstParagraph"/>
      </w:pPr>
      <w:r>
        <w:t xml:space="preserve">Para estabelecer a história do WASH foi preciso fazer um levantamento de documentação da história do GESAC, do OLPC, et da blablabla</w:t>
      </w:r>
    </w:p>
    <w:p>
      <w:pPr>
        <w:pStyle w:val="Heading3"/>
      </w:pPr>
      <w:bookmarkStart w:id="77" w:name="Acervo utilizado para o levantamento hist\'orico"/>
      <w:r>
        <w:t xml:space="preserve">Acervo utilizado para o levantamento histórico</w:t>
      </w:r>
      <w:bookmarkEnd w:id="77"/>
    </w:p>
    <w:p>
      <w:pPr>
        <w:pStyle w:val="FirstParagraph"/>
      </w:pPr>
      <w:r>
        <w:t xml:space="preserve">Aqui serão descritos os elementos do acervo utilizado para o levantamento histórico.</w:t>
      </w:r>
    </w:p>
    <w:p>
      <w:pPr>
        <w:pStyle w:val="Heading2"/>
      </w:pPr>
      <w:bookmarkStart w:id="78" w:name="Caminho para a An\'alise do M\'etodo do WASH (eixo 2)"/>
      <w:r>
        <w:t xml:space="preserve">Caminho para a Análise do Método do WASH (eixo 2)</w:t>
      </w:r>
      <w:bookmarkEnd w:id="78"/>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79" w:name="Como identificar Entidades e Associa\c{c}\~oes"/>
      <w:r>
        <w:t xml:space="preserve">Como identificar Entidades e Associações</w:t>
      </w:r>
      <w:bookmarkEnd w:id="79"/>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0" w:name="7dc6a0cd1483e951a803f257b4a9664fa3a268ad"/>
      <w:r>
        <w:t xml:space="preserve">[7dc6a0cd1483e951a803f257b4a9664fa3a268ad]</w:t>
      </w:r>
      <w:bookmarkEnd w:id="80"/>
      <w:r>
        <w:t xml:space="preserve">Comparação das nomenclaturas usadas nos níveis de abstração descritivo e conceitual.</w:t>
      </w:r>
    </w:p>
    <w:tbl>
      <w:tblPr>
        <w:tblStyle w:val="Table"/>
        <w:tblW w:type="pct" w:w="0.0"/>
        <w:tblLook w:firstRow="1"/>
        <w:tblCaption w:val="[7dc6a0cd1483e951a803f257b4a9664fa3a268ad]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81" w:name="851a1e52af25f74c678bf17c26eb1854f2e97387"/>
      <w:r>
        <w:t xml:space="preserve">[851a1e52af25f74c678bf17c26eb1854f2e97387]</w:t>
      </w:r>
      <w:bookmarkEnd w:id="81"/>
      <w:r>
        <w:t xml:space="preserve">Lista de substantivos presentes no glossário da Portaria 178 (em ordem alfabética).</w:t>
      </w:r>
    </w:p>
    <w:tbl>
      <w:tblPr>
        <w:tblStyle w:val="Table"/>
        <w:tblW w:type="pct" w:w="0.0"/>
        <w:tblLook w:firstRow="1"/>
        <w:tblCaption w:val="[851a1e52af25f74c678bf17c26eb1854f2e97387]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82" w:name="ed98281d009c18519ead0b6dc7fab5fc772f0825"/>
      <w:r>
        <w:t xml:space="preserve">[ed98281d009c18519ead0b6dc7fab5fc772f0825]</w:t>
      </w:r>
      <w:bookmarkEnd w:id="82"/>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ed98281d009c18519ead0b6dc7fab5fc772f0825]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u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tem que relacionar 3 entidades, vamos dar um passo atrás na complexidade dessa representação. Isso será feito para que possamos explicar a lógica da representação de uma associação n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3" w:name="c8ffe3a57eead8658d31a50847a2f585edf5f62a"/>
      <w:r>
        <w:t xml:space="preserve">[c8ffe3a57eead8658d31a50847a2f585edf5f62a]</w:t>
      </w:r>
      <w:bookmarkEnd w:id="83"/>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4" w:name="8458b44ade0ed84477994a1c38837b638e3627b8"/>
      <w:r>
        <w:t xml:space="preserve">[8458b44ade0ed84477994a1c38837b638e3627b8]</w:t>
      </w:r>
      <w:bookmarkEnd w:id="84"/>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5"/>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6" w:name="7e3f7eeaec97530625b5f966674efc609d307ae6"/>
      <w:r>
        <w:t xml:space="preserve">[7e3f7eeaec97530625b5f966674efc609d307ae6]</w:t>
      </w:r>
      <w:bookmarkEnd w:id="86"/>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8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88" w:name="14807bc5605d321570600aeb32f379a2d4eba9f9"/>
      <w:r>
        <w:t xml:space="preserve">[14807bc5605d321570600aeb32f379a2d4eba9f9]</w:t>
      </w:r>
      <w:bookmarkEnd w:id="88"/>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89" w:name="Como modelar os processos de neg\'ocio (BPMN)"/>
      <w:r>
        <w:t xml:space="preserve">Como modelar os processos de negócio (BPMN)</w:t>
      </w:r>
      <w:bookmarkEnd w:id="89"/>
    </w:p>
    <w:p>
      <w:pPr>
        <w:pStyle w:val="FirstParagraph"/>
      </w:pPr>
      <w:r>
        <w:t xml:space="preserve">primeiro</w:t>
      </w:r>
    </w:p>
    <w:p>
      <w:pPr>
        <w:pStyle w:val="Heading2"/>
      </w:pPr>
      <w:bookmarkStart w:id="90" w:name="Caminho para a caracteriza\c{c}\~ao dos resultados do WASH (eixo 3)"/>
      <w:r>
        <w:t xml:space="preserve">Caminho para a caracterização dos resultados do WASH (eixo 3)</w:t>
      </w:r>
      <w:bookmarkEnd w:id="90"/>
    </w:p>
    <w:p>
      <w:pPr>
        <w:pStyle w:val="Heading3"/>
      </w:pPr>
      <w:bookmarkStart w:id="91" w:name="M\'etodo de Estrutura\c{c}\~ao e an\'alise dos dados"/>
      <w:r>
        <w:t xml:space="preserve">Método de Estruturação e análise dos dados</w:t>
      </w:r>
      <w:bookmarkEnd w:id="91"/>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através de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92"/>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3"/>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4"/>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5" w:name="8da11be906e8c6597b09624b6ea24ac1ac2e1607"/>
      <w:r>
        <w:t xml:space="preserve">[8da11be906e8c6597b09624b6ea24ac1ac2e1607]</w:t>
      </w:r>
      <w:bookmarkEnd w:id="95"/>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6" w:name="c00aa31debbd8e46e29d5e4041d1141591dbe97d"/>
      <w:r>
        <w:t xml:space="preserve">[c00aa31debbd8e46e29d5e4041d1141591dbe97d]</w:t>
      </w:r>
      <w:bookmarkEnd w:id="96"/>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97" w:name="2c8d9dda4031f0ea459292d025586b4d3e57ed84"/>
      <w:r>
        <w:t xml:space="preserve">[2c8d9dda4031f0ea459292d025586b4d3e57ed84]</w:t>
      </w:r>
      <w:bookmarkEnd w:id="97"/>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98" w:name="e6120545268b93238330297571c4756e7c97df1a"/>
      <w:r>
        <w:t xml:space="preserve">[e6120545268b93238330297571c4756e7c97df1a]</w:t>
      </w:r>
      <w:bookmarkEnd w:id="98"/>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99" w:name="5b2e4ba8f3836249e7dd88b37344da7bfa3669c5"/>
      <w:r>
        <w:t xml:space="preserve">[5b2e4ba8f3836249e7dd88b37344da7bfa3669c5]</w:t>
      </w:r>
      <w:bookmarkEnd w:id="99"/>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0" w:name="M\'etodo de determina\c{c}\~ao do g\^enero dos participantes"/>
      <w:r>
        <w:t xml:space="preserve">Método de determinação do gênero dos participantes</w:t>
      </w:r>
      <w:bookmarkEnd w:id="100"/>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01" w:name="RESULTADOS E DISCUSS\~OES"/>
      <w:r>
        <w:t xml:space="preserve">RESULTADOS E DISCUSSÕES</w:t>
      </w:r>
      <w:bookmarkEnd w:id="101"/>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102" w:name="Narrativas contru\'{\i}das a partir do m\'etodo historiogr\'afico (eixo 1)"/>
      <w:r>
        <w:t xml:space="preserve">Narrativas contruídas a partir do método historiográfico (eixo 1)</w:t>
      </w:r>
      <w:bookmarkEnd w:id="102"/>
    </w:p>
    <w:p>
      <w:pPr>
        <w:pStyle w:val="FirstParagraph"/>
      </w:pPr>
      <w:r>
        <w:t xml:space="preserve">Aqui são apresentadas as narrativas construídas a partir da aplicação do método historiográfico.</w:t>
      </w:r>
    </w:p>
    <w:p>
      <w:pPr>
        <w:pStyle w:val="Heading3"/>
      </w:pPr>
      <w:bookmarkStart w:id="103" w:name="O GESAC e sua contribui\c{c}\~ao para  a cultura  digital  no pa\'{\i}s"/>
      <w:r>
        <w:t xml:space="preserve">O GESAC e sua contribuição para a cultura digital no país</w:t>
      </w:r>
      <w:bookmarkEnd w:id="103"/>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5" w:name="a3225c07ca3bc896130a8519e74f575fb919fefd"/>
      <w:r>
        <w:t xml:space="preserve">[a3225c07ca3bc896130a8519e74f575fb919fefd]</w:t>
      </w:r>
      <w:bookmarkEnd w:id="105"/>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11" w:name="Narrativa do OLPC"/>
      <w:r>
        <w:t xml:space="preserve">Narrativa do OLPC</w:t>
      </w:r>
      <w:bookmarkEnd w:id="111"/>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12" w:name="Narrativa sobre a Papert e Brasil (Afira)"/>
      <w:r>
        <w:t xml:space="preserve">Narrativa sobre a Papert e Brasil (Afira)</w:t>
      </w:r>
      <w:bookmarkEnd w:id="112"/>
    </w:p>
    <w:p>
      <w:pPr>
        <w:pStyle w:val="FirstParagraph"/>
      </w:pPr>
      <w:r>
        <w:t xml:space="preserve">Aqui fazemos a narrativa histórica do Afira com base no método historiográfico empregado na entrevista de Afira.</w:t>
      </w:r>
    </w:p>
    <w:p>
      <w:pPr>
        <w:pStyle w:val="Heading2"/>
      </w:pPr>
      <w:bookmarkStart w:id="113" w:name="Caracteriza\c{c}\~ao do M\'etodo do WASH (eixo 2)"/>
      <w:r>
        <w:t xml:space="preserve">Caracterização do Método do WASH (eixo 2)</w:t>
      </w:r>
      <w:bookmarkEnd w:id="113"/>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 descrito em Materiais e Métodos.</w:t>
      </w:r>
    </w:p>
    <w:p>
      <w:pPr>
        <w:pStyle w:val="BodyText"/>
      </w:pPr>
      <w:r>
        <w:t xml:space="preserve">As subseções a seguir (relativas às entidades) têm como elemento principal a identificação dos substantivos da Portaria CTI 178/2018 que permitiram inferir a existência de uma dada entidade. Estes substantivos são apresentados como elementos de subconjuntos.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por exemplo, em que palestraé o exemplo de atividade.</w:t>
      </w:r>
    </w:p>
    <w:p>
      <w:pPr>
        <w:pStyle w:val="BodyText"/>
      </w:pPr>
      <w:r>
        <w:t xml:space="preserve">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ou mais substantivos no plural, com a primeira letra de cada palavra em maiúscula. Alguns nomes de entidades podem conter preposições, a exemplo de Tipos de Papeis.</w:t>
      </w:r>
    </w:p>
    <w:p>
      <w:pPr>
        <w:pStyle w:val="BodyText"/>
      </w:pPr>
      <w:r>
        <w:t xml:space="preserve">Para nomear as associações usaremos o que é recomendado por Setzer e Silva (2017) para o caso de associações binárias (com duas entidades) e uma variante para o caso de associações ternárias ou quaternárias.</w:t>
      </w:r>
    </w:p>
    <w:p>
      <w:pPr>
        <w:pStyle w:val="BodyText"/>
      </w:pPr>
      <w:r>
        <w:t xml:space="preserve">Setzer e Silva (2017) explicam que, para nomear uma associação binária, é preciso identificar o verbo subjacente, usando sua substantivação como rótulo. Por exemplo, quando a associação é tipos de documentos classificam documentos, devemos usar a substantivação do verbo classificar, no caso classificação, como rótulo da associação. Explicam também que, para associações ternárias, esse método de nomear a associação deve ser substituído pela justaposição da primeira letra do rótulo de cada entidade. Assim, para uma associação ternária que envolve as entidades Pessoas, Tipos de Papeise Instituições, eles recomendam que a associação seja nomeada como P-TP-I.</w:t>
      </w:r>
    </w:p>
    <w:p>
      <w:pPr>
        <w:pStyle w:val="BodyText"/>
      </w:pPr>
      <w:r>
        <w:t xml:space="preserve">Como estamos no campo da abstração descritiva e não no campo da abstração conceitual, permitiremo-nos descolar dessa regra, buscando nomes de associações mais significativos, que ajudem pessoas leigas no tema da Modelagem MER a compreenderem melhor os conceitos.</w:t>
      </w:r>
    </w:p>
    <w:p>
      <w:pPr>
        <w:pStyle w:val="BodyText"/>
      </w:pPr>
      <w:r>
        <w:t xml:space="preserve">Assim, nos permitiremos adotar uma rotulação de associações híbrida, que combine uma substantivação com a primeira letra das entidades associadas.</w:t>
      </w:r>
    </w:p>
    <w:p>
      <w:pPr>
        <w:pStyle w:val="BodyText"/>
      </w:pPr>
      <w:r>
        <w:t xml:space="preserve">Escolheremos as seguintes substantivações:</w:t>
      </w:r>
    </w:p>
    <w:p>
      <w:pPr>
        <w:pStyle w:val="BodyText"/>
      </w:pPr>
      <w:r>
        <w:t xml:space="preserve">Classificação, quando a associação envolver alguma forma de taxonomia. Essa escolha se sustenta no fato de que classificaçãoé um sinônimo de taxonomia(MARTINEZ et al., 2004) e, ao mesmo tempo, é uma substantivação do verbo classificar.</w:t>
      </w:r>
    </w:p>
    <w:p>
      <w:pPr>
        <w:pStyle w:val="BodyText"/>
      </w:pPr>
      <w:r>
        <w:t xml:space="preserve">Indexação, quando a associação envolver a noção de palavras-chave, seguindo a definição de Indexaçãoda NBR 12676/1992, como segue: ato de identificar e descrever o conteúdo de um documento com termos representativos dos seus assuntos e que constituem uma linguagem de indexação</w:t>
      </w:r>
    </w:p>
    <w:p>
      <w:pPr>
        <w:pStyle w:val="BodyText"/>
      </w:pPr>
      <w:r>
        <w:t xml:space="preserve">Organização, quando existe a necessidade de organizar os elementos de uma entidade através de uma associação, mas sem o compromisso de criar uma taxonomia ou uma indexação</w:t>
      </w:r>
    </w:p>
    <w:p>
      <w:pPr>
        <w:pStyle w:val="BodyText"/>
      </w:pPr>
      <w:r>
        <w:t xml:space="preserve">Desempenho, quando um elemento de uma entidade deve desempenhar um papel descrito por outra entidade</w:t>
      </w:r>
    </w:p>
    <w:p>
      <w:pPr>
        <w:pStyle w:val="Heading3"/>
      </w:pPr>
      <w:bookmarkStart w:id="114" w:name="Entidade: Pessoas (Pe)"/>
      <w:r>
        <w:t xml:space="preserve">Entidade: Pessoas (Pe)</w:t>
      </w:r>
      <w:bookmarkEnd w:id="114"/>
    </w:p>
    <w:p>
      <w:pPr>
        <w:pStyle w:val="FirstParagraph"/>
      </w:pPr>
      <w:r>
        <w:t xml:space="preserve">A identificação da existência da entidade Pessoas(Pe) 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Antônia,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feminino, masculino)</w:t>
      </w:r>
    </w:p>
    <w:p>
      <w:pPr>
        <w:pStyle w:val="BodyText"/>
      </w:pPr>
      <w:r>
        <w:t xml:space="preserve">Considerando que as pessoas que participam do WASH desempenham papeis, seria natural sentirmo-nos tentados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através de uma associação entre a entidade Pessoase a entidade Documentos. Veremos isso mais adiante.</w:t>
      </w:r>
    </w:p>
    <w:p>
      <w:pPr>
        <w:pStyle w:val="Heading3"/>
      </w:pPr>
      <w:bookmarkStart w:id="115" w:name="Entidade: Tipos de Papeis (TP)"/>
      <w:r>
        <w:t xml:space="preserve">Entidade: Tipos de Papeis (TP)</w:t>
      </w:r>
      <w:bookmarkEnd w:id="115"/>
    </w:p>
    <w:p>
      <w:pPr>
        <w:pStyle w:val="FirstParagraph"/>
      </w:pPr>
      <w:r>
        <w:t xml:space="preserve">A entidade Tipos de Papeis(TP) foi bastante discutida no capítulo de Materiais e Métodos, como exemplo quando fizemos a descrição do método de identificação de entidades (Método de Inferência). Por esta razão não reproduziremos aqui o subconjunto de substantivos que permitiu inferir a sua existência.</w:t>
      </w:r>
    </w:p>
    <w:p>
      <w:pPr>
        <w:pStyle w:val="BodyText"/>
      </w:pPr>
      <w:r>
        <w:t xml:space="preserve">Em resumo, podemos recapitular que a entidade Tipos de Papeis(TP) representa os papeis que uma pessoa da entidade Pessoas(Pe) pode desempenhar (no contexto do WASH).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16" w:name="Entidade: Documentos (Do)"/>
      <w:r>
        <w:t xml:space="preserve">Entidade: Documentos (Do)</w:t>
      </w:r>
      <w:bookmarkEnd w:id="116"/>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Do) 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BodyText"/>
      </w:pPr>
      <w:r>
        <w:t xml:space="preserve">Para apoiar a conceituação de documento, no contexto da entidade Documentos, podemos buscar a definição de documento da NBR 12676/1992, que indica:</w:t>
      </w:r>
    </w:p>
    <w:p>
      <w:pPr>
        <w:pStyle w:val="Heading3"/>
      </w:pPr>
      <w:bookmarkStart w:id="117" w:name="Entidade: Tipos de Documentos (TD)"/>
      <w:r>
        <w:t xml:space="preserve">Entidade: Tipos de Documentos (TD)</w:t>
      </w:r>
      <w:bookmarkEnd w:id="117"/>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TD) 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hierárquicas de conjuntos disjuntos dois a dois, como já vimos no capítulo de Fundamentação Teórica.</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exemplificada na Fundamentação Teórica,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18" w:name="Entidade: Temas (Te)"/>
      <w:r>
        <w:t xml:space="preserve">Entidade: Temas (Te)</w:t>
      </w:r>
      <w:bookmarkEnd w:id="118"/>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BodyText"/>
      </w:pPr>
      <w:r>
        <w:t xml:space="preserve">Uma questão que nos surgiu foi se a entidade Temasdeveria ser hierarquizada em uma taxonomia. Por exemplo, vamos supor que temos os temas Esportes, Nado Sincronizadoe Piscina Olímpica. Será que deveríamos criar uma estrutura interna à entidade Temasque permitisse identificar que o tema Piscinaestá relacionado com Nado Sincronizadoque, por sua vez está relacionado com Esportes?</w:t>
      </w:r>
    </w:p>
    <w:p>
      <w:pPr>
        <w:pStyle w:val="BodyText"/>
      </w:pPr>
      <w:r>
        <w:t xml:space="preserve">A importância de uma estrutura interna dessas é facilitar a busca por temas: sem essa estrutura uma busca por Nado Sincronizadopode deixar de fora um elemento que esteja classicado como Piscina Olímpica, muito embora os assuntos estejam relacionados. Por outro lado, a criação dessa estrutura interna é custosa, razão pela qual, na presente representação da entidade Temas, não consideraremos a possibilidade de estruturá-la como uma taxonomia.</w:t>
      </w:r>
    </w:p>
    <w:p>
      <w:pPr>
        <w:pStyle w:val="BodyText"/>
      </w:pPr>
      <w:r>
        <w:t xml:space="preserve">Assim, a entidade Temasfuncionará como um repositório de palavras-chave.</w:t>
      </w:r>
    </w:p>
    <w:p>
      <w:pPr>
        <w:pStyle w:val="Heading3"/>
      </w:pPr>
      <w:bookmarkStart w:id="119" w:name="Entidade: Tipos de Atividades (TA)"/>
      <w:r>
        <w:t xml:space="preserve">Entidade: Tipos de Atividades (TA)</w:t>
      </w:r>
      <w:bookmarkEnd w:id="119"/>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através de um evento de demonstração em que alguém apresenta para os demais um experimento químico,</w:t>
      </w:r>
    </w:p>
    <w:p>
      <w:pPr>
        <w:pStyle w:val="BodyText"/>
      </w:pPr>
      <w:r>
        <w:t xml:space="preserve">ou através de práticas de laboratório, em que cada participante de uma oficina realiza os experimentos químicos</w:t>
      </w:r>
    </w:p>
    <w:p>
      <w:pPr>
        <w:pStyle w:val="BodyText"/>
      </w:pPr>
      <w:r>
        <w:t xml:space="preserve">ou através de um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BodyText"/>
      </w:pPr>
      <w:r>
        <w:t xml:space="preserve">Da mesma forma como fizemos com a entidade Temas(Te), não tentaremos criar uma taxonomia de Tipos de Atividades.</w:t>
      </w:r>
    </w:p>
    <w:p>
      <w:pPr>
        <w:pStyle w:val="BodyText"/>
      </w:pPr>
      <w:r>
        <w:t xml:space="preserve">Assim, Tipos de Atividadesterá um caráter de repositório de palavras-chave.</w:t>
      </w:r>
    </w:p>
    <w:p>
      <w:pPr>
        <w:pStyle w:val="Heading3"/>
      </w:pPr>
      <w:bookmarkStart w:id="120" w:name="Entidade: Institui\c{c}\~oes (In)"/>
      <w:r>
        <w:t xml:space="preserve">Entidade: Instituições (In)</w:t>
      </w:r>
      <w:bookmarkEnd w:id="120"/>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In) 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deixaremos para representar essa situação através de uma associação com a entidade Cidades. Veremos adiante como isso é feito.</w:t>
      </w:r>
    </w:p>
    <w:p>
      <w:pPr>
        <w:pStyle w:val="BodyText"/>
      </w:pPr>
      <w:r>
        <w:t xml:space="preserve">É preciso avaliar se a entidade Instituiçõesprecisa ser estruturada na forma de taxonomia, uma vez que as instituições promotoras e responsáveis estão vinculadas a hierarquias.</w:t>
      </w:r>
    </w:p>
    <w:p>
      <w:pPr>
        <w:pStyle w:val="BodyText"/>
      </w:pPr>
      <w:r>
        <w:t xml:space="preserve">Vejamos o caso do Instituto Federal São Paulo. Vários Institutos Federais participam do Projeto WASH, a exemplo do IFSP Campinas, IFSP Jacareí ou IFSP São José dos Campos. Mas todos estão vinculados ao Instituto Federal São Paulo. Como garantir que o sistema é capaz de representar essa hierarquização? O registro dessa hierarquização não é mera formalidade, porque existem situações em que é preciso saber todos os eventos apoiados pelo IFSP, independentemente da localização (e.g. Campinas, Salto, Jacareí, etc.).</w:t>
      </w:r>
    </w:p>
    <w:p>
      <w:pPr>
        <w:pStyle w:val="BodyText"/>
      </w:pPr>
      <w:r>
        <w:t xml:space="preserve">Outro exemplo significativo é a hierarquização inerente às escolas municipais. O WASH trabalha com diversas escolas de Campos de Jordão, mas também tem atividades com a Secretaria de Educação da cidade. A representação desta hierarquização interna à entidade Instituiçõespoderia ser uma forma oportuna de obter resultados de buscas mais relevantes.</w:t>
      </w:r>
    </w:p>
    <w:p>
      <w:pPr>
        <w:pStyle w:val="BodyText"/>
      </w:pPr>
      <w:r>
        <w:t xml:space="preserve">Não obstante essa conveniência de representar a hierarquia institucional, neste momento não nos ocuparemos de modelá-la.</w:t>
      </w:r>
    </w:p>
    <w:p>
      <w:pPr>
        <w:pStyle w:val="Heading3"/>
      </w:pPr>
      <w:bookmarkStart w:id="121" w:name="Entidade: Tipos de Institui\c{c}\~oes (TI)"/>
      <w:r>
        <w:t xml:space="preserve">Entidade: Tipos de Instituições (TI)</w:t>
      </w:r>
      <w:bookmarkEnd w:id="121"/>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TI) 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22" w:name="Entidade: Eventos (Ev)"/>
      <w:r>
        <w:t xml:space="preserve">Entidade: Eventos (Ev)</w:t>
      </w:r>
      <w:bookmarkEnd w:id="122"/>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23" w:name="Entidade: Papeis das Institui\c{c}\~oes (PI)"/>
      <w:r>
        <w:t xml:space="preserve">Entidade: Papeis das Instituições (PI)</w:t>
      </w:r>
      <w:bookmarkEnd w:id="123"/>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24" w:name="Entidade: Tipos de Bolsas (TB)"/>
      <w:r>
        <w:t xml:space="preserve">Entidade: Tipos de Bolsas (TB)</w:t>
      </w:r>
      <w:bookmarkEnd w:id="124"/>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25" w:name="Entidade: Cidades (Ci)"/>
      <w:r>
        <w:t xml:space="preserve">Entidade: Cidades (Ci)</w:t>
      </w:r>
      <w:bookmarkEnd w:id="125"/>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26" w:name="Entidade: Tipos de Processos (Tr)"/>
      <w:r>
        <w:t xml:space="preserve">Entidade: Tipos de Processos (Tr)</w:t>
      </w:r>
      <w:bookmarkEnd w:id="126"/>
    </w:p>
    <w:p>
      <w:pPr>
        <w:pStyle w:val="FirstParagraph"/>
      </w:pPr>
      <w:r>
        <w:t xml:space="preserve">O WASH ocorre, preponderantemente, no ambiente público e isso significa que os documentos administrativos estão organizados em Processos Administrativos, que é um campo do direito administrativo. No caso federal, por exemplo, existe até uma lei que trata do Processo Administrativo (Lei Federal no. 9784). Leis equivalentes existem nas demais esferas da federação.</w:t>
      </w:r>
    </w:p>
    <w:p>
      <w:pPr>
        <w:pStyle w:val="BodyText"/>
      </w:pPr>
      <w:r>
        <w:t xml:space="preserve">Isso significa que é pertinente ao WASH organizar os documentos em Processos Administrativos, muito embora não esteja presente na Portaria CTI 178/2018 uma referência direta a esse conceito.</w:t>
      </w:r>
    </w:p>
    <w:p>
      <w:pPr>
        <w:pStyle w:val="BodyText"/>
      </w:pPr>
      <w:r>
        <w:t xml:space="preserve">Pela relevância de organizar documentos em processos administrativos, abriremos uma exceção no método de inferênciausado até aqui, aceitando a definição ad hocde uma entidade para representar os Tipos de Processos Administrativos do WASH. Esta entidade será denominada Tipos de Processose servirá para identificar o tipo de processo, uma característica que está relacionada à instituição em que o processo foi autuado.</w:t>
      </w:r>
    </w:p>
    <w:p>
      <w:pPr>
        <w:pStyle w:val="BodyText"/>
      </w:pPr>
      <w:r>
        <w:t xml:space="preserve">São exemplos de tipos de processos:</w:t>
      </w:r>
    </w:p>
    <w:p>
      <w:pPr>
        <w:pStyle w:val="BodyText"/>
      </w:pPr>
      <w:r>
        <w:t xml:space="preserve">Processo Mãe do CNPq, que agrupa os processos de bolsas</w:t>
      </w:r>
    </w:p>
    <w:p>
      <w:pPr>
        <w:pStyle w:val="BodyText"/>
      </w:pPr>
      <w:r>
        <w:t xml:space="preserve">Processos de bolsas do CNPq</w:t>
      </w:r>
    </w:p>
    <w:p>
      <w:pPr>
        <w:pStyle w:val="BodyText"/>
      </w:pPr>
      <w:r>
        <w:t xml:space="preserve">Processos administrativos referentes à nomeação de servidores</w:t>
      </w:r>
    </w:p>
    <w:p>
      <w:pPr>
        <w:pStyle w:val="Heading3"/>
      </w:pPr>
      <w:bookmarkStart w:id="127" w:name="Entidade: Processos (Pr)"/>
      <w:r>
        <w:t xml:space="preserve">Entidade: Processos (Pr)</w:t>
      </w:r>
      <w:bookmarkEnd w:id="127"/>
    </w:p>
    <w:p>
      <w:pPr>
        <w:pStyle w:val="FirstParagraph"/>
      </w:pPr>
      <w:r>
        <w:t xml:space="preserve">Vimos que o WASH precisa representar processos administrativos, porque o projeto ocorre em entidades públicas, que têm regras específicas sobre como agrupar documentos.</w:t>
      </w:r>
    </w:p>
    <w:p>
      <w:pPr>
        <w:pStyle w:val="BodyText"/>
      </w:pPr>
      <w:r>
        <w:t xml:space="preserve">Vimos que foi preciso criar uma entidade Tipos de Processospara organizar os processos, que, por sua vez, são representados pela entidade Processos.</w:t>
      </w:r>
    </w:p>
    <w:p>
      <w:pPr>
        <w:pStyle w:val="Heading3"/>
      </w:pPr>
      <w:bookmarkStart w:id="128" w:name="Associa\c{c}\~ao: Desempenho de Papeis (Pe-TP-In-Do)"/>
      <w:r>
        <w:t xml:space="preserve">Associação: Desempenho de Papeis (Pe-TP-In-Do)</w:t>
      </w:r>
      <w:bookmarkEnd w:id="128"/>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no exemplo de Materiais e Métodos que esses papeis podem se dar em instituições diferentes. A necessidade de representar a qual instituição (In) uma pessoa (Pe) estava vinculada quando desempenhava um certo papel (TP) exigiu considerar uma associação do tipo ternária, ou seja, envolvendo 3 entidades (Pe-TP-In).</w:t>
      </w:r>
    </w:p>
    <w:p>
      <w:pPr>
        <w:pStyle w:val="BodyText"/>
      </w:pPr>
      <w:r>
        <w:t xml:space="preserve">Adotamos, já em Materias e Métodos, a prática do MER de chamar a associação ternária pela sigla constituída pela primeira letra de cada entidade. Entretando, em nome da clareza, aqui decidimos manter no nome da associação a palavra Desempenho, para indicar que ela se refere a pessoas desempenharem um papel no âmbito do WASH. Dedimos usar duas letras para representar cada entidade, uma forma de melhor o caráter mnemônico do nome da associação.</w:t>
      </w:r>
    </w:p>
    <w:p>
      <w:pPr>
        <w:pStyle w:val="BodyText"/>
      </w:pPr>
      <w:r>
        <w:t xml:space="preserve">Mas uma questão que não abordamos no exemplo de Materiais e Métodos foi a necessidade de registrar uma comprovação documental de que aquela pessoa esteve vinculada à instituição em que desempenhou o papel indicado.</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BodyText"/>
      </w:pPr>
      <w:r>
        <w:t xml:space="preserve">Por exemplo: podemos registrar que o Josédesempenha o papel de Diretor do Instituto Federal, indicando o início e o fim desse papel desempenhado. Mas precisamos registrar o documento que alçou aquela pessoa ao cargo de Diretor, como forma de garantir a qualidade da informação e sua rastreabilidade. Assim sendo, é oportuno indicar o instrumento legal que sustenta o papel desempenhado. No caso, é preciso registrar o número da portaria que teria sustentado a nomeação para o cargo em questão.</w:t>
      </w:r>
    </w:p>
    <w:p>
      <w:pPr>
        <w:pStyle w:val="BodyText"/>
      </w:pPr>
      <w:r>
        <w:t xml:space="preserve">Um outro exemplo é o desempenho da pessoa como bolsista do WASH. Esse papel pode ser desempenhado no contexto de vários órgãos de fomento. Atualmente, sabe-se que há dois órgãos de fomento fornecendo bolsas no contexto do WASH: o CNPq e a Fundação Araucária. Assim, quando o desempenho do papel de um bolsista é registrado na plataforma, é preciso indicar qual o órgão de fomento e qual o processo através do qual a bolsa foi concedida. Normalmente este processo é um termo de outorga, que é pertinente à entidade Documentos.</w:t>
      </w:r>
    </w:p>
    <w:p>
      <w:pPr>
        <w:pStyle w:val="BodyText"/>
      </w:pPr>
      <w:r>
        <w:t xml:space="preserve">Como já existe uma entidade Documentos, seria um equívoco pensar no termo de outorga da bolsa como um atributo a associação Desempenho P-TP-I. Neste caso, é preciso usar uma associação quaternária, ou seja, em que 4 entidades estão relacionadas, como segue:</w:t>
      </w:r>
    </w:p>
    <w:p>
      <w:pPr>
        <w:pStyle w:val="BodyText"/>
      </w:pPr>
      <w:r>
        <w:t xml:space="preserve">Dessa forma, descartamos o diagrama ternário, que é incapaz de representar todos os aspectos da associação de desempenho de papel por uma pessoa, substituindo-o pela representação quaternária indicada acima.</w:t>
      </w:r>
    </w:p>
    <w:p>
      <w:pPr>
        <w:pStyle w:val="BodyText"/>
      </w:pPr>
      <w:r>
        <w:t xml:space="preserve">Em linguagem natural, podemos interpretar o diagrama ER acima no sentido horário, partindo da entidade Pessoas, como segue: uma pessoa (e.g. José) desempenha um tipo de papel (e.g. diretor) vinculado a uma instituição (e.g. IFSP) como comprovado por um documento (e.g. portaria de nomeação).</w:t>
      </w:r>
    </w:p>
    <w:p>
      <w:pPr>
        <w:pStyle w:val="BodyText"/>
      </w:pPr>
      <w:r>
        <w:t xml:space="preserve">Para ficar mais claro, vamos exercitar a produção de mais uma frase em linguagem natural, agora partindo da entidade Tipos de Papeis, no sentido anti-horário: um tipo de papel (e.g. Diretor) vinculado a uma instituição (e.g. IFSP) é desempenhado por uma pessoa (e.g. José), como comprovado por um documento (e.g. portaria de nomeação).</w:t>
      </w:r>
    </w:p>
    <w:p>
      <w:pPr>
        <w:pStyle w:val="BodyText"/>
      </w:pPr>
      <w:r>
        <w:t xml:space="preserve">No caso da presente associação, vamos avaliar a multiplicidade de relações (cardinalidade), fazendo uso de linguagem natural.</w:t>
      </w:r>
    </w:p>
    <w:p>
      <w:pPr>
        <w:pStyle w:val="BodyText"/>
      </w:pPr>
      <w:r>
        <w:t xml:space="preserve">Sabemos que uma pessoa pode estar vinculada a várias insituições. Por exemplo, a bolsa EXP pode ser concedida a uma pessoa que já tenha outro vínculo empregatício. Assim, podemos ter uma situação em que uma mesma pessoa esteja associada a uma prefeitura, como educador, mas também esteja vinculado ao CNPq, através de uma bolsa. De forma semelhante, podemos ter uma pessoa se relacionando com vários tipos de papeis, porque uma pessoa pode ser bolsista do CNPq e Coordenador do Projeto vinculado ao CNPq. Uma pessoa pode estar vinculada a um tipo de papel, por meio de vários documentos. Um exemplo é quando uma pessoa tem uma bolsa do CNPq, como registrado no termo de outorga, tem um plano de trabalho junto ao CNPq e já entregou o relatório daquela bolsa.</w:t>
      </w:r>
    </w:p>
    <w:p>
      <w:pPr>
        <w:pStyle w:val="Heading3"/>
      </w:pPr>
      <w:bookmarkStart w:id="129" w:name="Associa\c{c}\~ao: Classifica\c{c}\~ao de Documentos (TD-Do)"/>
      <w:r>
        <w:t xml:space="preserve">Associação: Classificação de Documentos (TD-Do)</w:t>
      </w:r>
      <w:bookmarkEnd w:id="129"/>
    </w:p>
    <w:p>
      <w:pPr>
        <w:pStyle w:val="FirstParagraph"/>
      </w:pPr>
      <w:r>
        <w:t xml:space="preserve">Sabemos que documentos podem ser classificados em uma taxonomia, que costuma ser estruturada de forma hierárquica. Neste trabalho as associações que se referirem ao verbo classificarem uma taxonomia serão denominadas Classificação.</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30" w:name="Associa\c{c}\~ao: Indexa\c{c}\~ao de Eventos (TA-Ev)"/>
      <w:r>
        <w:t xml:space="preserve">Associação: Indexação de Eventos (TA-Ev)</w:t>
      </w:r>
      <w:bookmarkEnd w:id="130"/>
    </w:p>
    <w:p>
      <w:pPr>
        <w:pStyle w:val="FirstParagraph"/>
      </w:pPr>
      <w:r>
        <w:t xml:space="preserve">Já foi comentado que os eventos do WASH (Ev) podem ser classificados pelo tipo de atividade (TA). Por exemplo: podemos ter um evento do tipo oficina, outro do tipo palestra, e assim por diante. Por ser destinada a classificarem taxonomia de atividades, esta associação será denominada Classificação.</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BodyText"/>
      </w:pPr>
      <w:r>
        <w:t xml:space="preserve">Esta pluralidade de atividades num mesmo evento nos motiva a não adotar o conceito de taxonomia para organizar os tipos de atividades, pelo menos por ora.</w:t>
      </w:r>
    </w:p>
    <w:p>
      <w:pPr>
        <w:pStyle w:val="Heading3"/>
      </w:pPr>
      <w:bookmarkStart w:id="131" w:name="Associa\c{c}\~ao: Indexa\c{c}\~ao de Eventos (Te-Ev)"/>
      <w:r>
        <w:t xml:space="preserve">Associação: Indexação de Eventos (Te-Ev)</w:t>
      </w:r>
      <w:bookmarkEnd w:id="131"/>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BodyText"/>
      </w:pPr>
      <w:r>
        <w:t xml:space="preserve">Como vimos na definição da entidade Temas(Te), não adotaremos uma estrutura taxonômica para classificá-los, pelo menos por ora.</w:t>
      </w:r>
    </w:p>
    <w:p>
      <w:pPr>
        <w:pStyle w:val="Heading3"/>
      </w:pPr>
      <w:bookmarkStart w:id="132" w:name="Associa\c{c}\~ao: Classifica\c{c}\~ao das Institui\c{c}\~oes (TI-In)"/>
      <w:r>
        <w:t xml:space="preserve">Associação: Classificação das Instituições (TI-In)</w:t>
      </w:r>
      <w:bookmarkEnd w:id="132"/>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33" w:name="Associa\c{c}\~ao: Desempenho de Papel (In-PI-Ev)"/>
      <w:r>
        <w:t xml:space="preserve">Associação: Desempenho de Papel (In-PI-Ev)</w:t>
      </w:r>
      <w:bookmarkEnd w:id="133"/>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n-PI-Ev, com Inpara Instituições, PIpara Papeis das Instituiçõese Ev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3"/>
      </w:pPr>
      <w:bookmarkStart w:id="134" w:name="Associa\c{c}\~ao: Organiza\c{c}\~ao de Tipos de Processos (In-Tr)"/>
      <w:r>
        <w:t xml:space="preserve">Associação: Organização de Tipos de Processos (In-Tr)</w:t>
      </w:r>
      <w:bookmarkEnd w:id="134"/>
    </w:p>
    <w:p>
      <w:pPr>
        <w:pStyle w:val="FirstParagraph"/>
      </w:pPr>
      <w:r>
        <w:t xml:space="preserve">A associação In-Trrelaciona a entidade Tipos de Processos(Tr) com as Instituições (In). Propusemos essa associação considerando que cada instituição tem seus tipos de processos, que, um a um, definem as características dos documentos que são vinculados a um elemento da entidade Processos. O uso verbo ter(veja acima instituição tem), indica uma associação de pertencimento, razão do nome da associação.</w:t>
      </w:r>
    </w:p>
    <w:p>
      <w:pPr>
        <w:pStyle w:val="BodyText"/>
      </w:pPr>
      <w:r>
        <w:t xml:space="preserve">Por exemplo: o CNPq tem dois tipos processos principais, pertinentes ao WASH:</w:t>
      </w:r>
    </w:p>
    <w:p>
      <w:pPr>
        <w:pStyle w:val="BodyText"/>
      </w:pPr>
      <w:r>
        <w:t xml:space="preserve">Processos-Mãe, que são relacionados a uma emenda parlamentar e agrupam os processos das bolsas</w:t>
      </w:r>
    </w:p>
    <w:p>
      <w:pPr>
        <w:pStyle w:val="BodyText"/>
      </w:pPr>
      <w:r>
        <w:t xml:space="preserve">Processos das bolsas, propriamente ditos, que são agrupados em Processos-Mãe</w:t>
      </w:r>
    </w:p>
    <w:p>
      <w:pPr>
        <w:pStyle w:val="BodyText"/>
      </w:pPr>
      <w:r>
        <w:t xml:space="preserve">O Governo Federal tem, por exemplo, processos administrativos referentes às nomeações de servidores a cargos comissionados, que definem os ocupantes de cargos de diretor em unidades dos Institutos Federais ou em Unidades de Pesquisa do Ministério de Ciência, Tecnologia e Inovações.</w:t>
      </w:r>
    </w:p>
    <w:p>
      <w:pPr>
        <w:pStyle w:val="BodyText"/>
      </w:pPr>
      <w:r>
        <w:t xml:space="preserve">A associação acima, em linguagem natural, pode ser lida, da esquerda para direita, como: Instituições possuem tipos de processos administrativos.</w:t>
      </w:r>
    </w:p>
    <w:p>
      <w:pPr>
        <w:pStyle w:val="BodyText"/>
      </w:pPr>
      <w:r>
        <w:t xml:space="preserve">Da direita para a esquerda a associação acima pode ser lida como: Os Tipos de Processossão característicos das Instituições.</w:t>
      </w:r>
    </w:p>
    <w:p>
      <w:pPr>
        <w:pStyle w:val="Heading3"/>
      </w:pPr>
      <w:bookmarkStart w:id="135" w:name="Associa\c{c}\~ao: Organiza\c{c}\~ao de Processos (Tr-Pr)"/>
      <w:r>
        <w:t xml:space="preserve">Associação: Organização de Processos (Tr-Pr)</w:t>
      </w:r>
      <w:bookmarkEnd w:id="135"/>
    </w:p>
    <w:p>
      <w:pPr>
        <w:pStyle w:val="FirstParagraph"/>
      </w:pPr>
      <w:r>
        <w:t xml:space="preserve">Os processos da entidade Processosprecisam ser organizados em Tipos de Processos, razão pela qual existe a associação Tipificação Tr-Pr, como segue:</w:t>
      </w:r>
    </w:p>
    <w:p>
      <w:pPr>
        <w:pStyle w:val="BodyText"/>
      </w:pPr>
      <w:r>
        <w:t xml:space="preserve">A associação indicada acima pode ser lida, da esquerda para a direita, como segue: Tipos de Processosclassificam os Processos. Da direita para a esquerda, podemos ler: os Processossão classificados segundo Tipos de Processos.</w:t>
      </w:r>
    </w:p>
    <w:p>
      <w:pPr>
        <w:pStyle w:val="BodyText"/>
      </w:pPr>
      <w:r>
        <w:t xml:space="preserve">Note que esta associação trabalhaem conjunto com a associação In-Trpara associar um dado processo com uma dada instituição.</w:t>
      </w:r>
    </w:p>
    <w:p>
      <w:pPr>
        <w:pStyle w:val="Heading3"/>
      </w:pPr>
      <w:bookmarkStart w:id="136" w:name="Associa\c{c}\~ao: Organiza\c{c}\~ao de Documentos (Pr-Do)"/>
      <w:r>
        <w:t xml:space="preserve">Associação: Organização de Documentos (Pr-Do)</w:t>
      </w:r>
      <w:bookmarkEnd w:id="136"/>
    </w:p>
    <w:p>
      <w:pPr>
        <w:pStyle w:val="FirstParagraph"/>
      </w:pPr>
      <w:r>
        <w:t xml:space="preserve">Como já dito, o WASH é realizado no âmbito público, em que os documentos são organizados em Processos Administrativos.</w:t>
      </w:r>
    </w:p>
    <w:p>
      <w:pPr>
        <w:pStyle w:val="BodyText"/>
      </w:pPr>
      <w:r>
        <w:t xml:space="preserve">Desta forma, propomos que seja estabelecida uma associação entre os documentos e processos administrativos, permitindo agrupar os documentos:</w:t>
      </w:r>
    </w:p>
    <w:p>
      <w:pPr>
        <w:pStyle w:val="BodyText"/>
      </w:pPr>
      <w:r>
        <w:t xml:space="preserve">A associação acima pode ser lida, em linguagem natural, da esquerda para a direita, como: Processosorganizam Documentos.</w:t>
      </w:r>
    </w:p>
    <w:p>
      <w:pPr>
        <w:pStyle w:val="BodyText"/>
      </w:pPr>
      <w:r>
        <w:t xml:space="preserve">Da direita para a esquerda a associação pode ser lida como: Documentospodem ser organizados em Processos.</w:t>
      </w:r>
    </w:p>
    <w:p>
      <w:pPr>
        <w:pStyle w:val="BodyText"/>
      </w:pPr>
      <w:r>
        <w:t xml:space="preserve">É importante notar que existem dois caminhos para relacionar documentos com instituições:</w:t>
      </w:r>
    </w:p>
    <w:p>
      <w:pPr>
        <w:pStyle w:val="BodyText"/>
      </w:pPr>
      <w:r>
        <w:t xml:space="preserve">associação Desempenho Pe-TP-In-Do, que relaciona uma pessoa (Pe) com um tipo de papel (TP) que é desempenhado no âmbito de um vínculo com uma instituição (In), conforme documentado (Do).</w:t>
      </w:r>
    </w:p>
    <w:p>
      <w:pPr>
        <w:pStyle w:val="BodyText"/>
      </w:pPr>
      <w:r>
        <w:t xml:space="preserve">o encadeamento das associações In-Tr, Tipificação Tr-Pre Organização Pr-Do, que indica a qual processo (Pr) o Documento (Do) está vinculado, permitindo relacionar o processo (Pr) com o tipo de processo (Tr) que, por sua vez, está vinculado a uma instituição (In).</w:t>
      </w:r>
    </w:p>
    <w:p>
      <w:pPr>
        <w:pStyle w:val="BodyText"/>
      </w:pPr>
      <w:r>
        <w:t xml:space="preserve">Note que estes dois caminhosrepresentam informações diferentes. O caminho (a) indica o documento (Do) que alça a pessoa (Pe) a um certo papel (TP) dentro do WASH no contexto de um vínculo com uma determinada instituiçao (In), mas este documento não é necessariamente emitido pela instituição à qual aquele vínculo se refere.</w:t>
      </w:r>
    </w:p>
    <w:p>
      <w:pPr>
        <w:pStyle w:val="BodyText"/>
      </w:pPr>
      <w:r>
        <w:t xml:space="preserve">Por exemplo: o coordenador do WASH (Pe), servidor público de uma unidade de pesquisa (In, e.g. Cemaden), pode emitir declaração (Do) de que um determinado bolsista (Pe) tem bolsa do CNPq (TP), num determinado processo (Pr). O documento foi emitido por servidor da unidade de pesquisa (Pe) para declarar que o bolsista (Pe) está vinculado ao WASH por meio de bolsa do CNPq (TP). Isso significa que um documento (Do) emitido por representante da instituição A (In) pode ser usado para comprovar o vínculo de um participante com a instituição B (In).</w:t>
      </w:r>
    </w:p>
    <w:p>
      <w:pPr>
        <w:pStyle w:val="BodyText"/>
      </w:pPr>
      <w:r>
        <w:t xml:space="preserve">Finalmente, no que se refere a esta associação de Organização, cabe ressaltar que um documento (Do) pode estar associado apenas a um processo (Pr). Em outras palavras, dois processos (Pr) diferentes não podem conter um mesmo documento.</w:t>
      </w:r>
    </w:p>
    <w:p>
      <w:pPr>
        <w:pStyle w:val="Heading2"/>
      </w:pPr>
      <w:bookmarkStart w:id="137" w:name="Caracteriza\c{c}\~ao dos Resultados do WASH (eixo 3)"/>
      <w:r>
        <w:t xml:space="preserve">Caracterização dos Resultados do WASH (eixo 3)</w:t>
      </w:r>
      <w:bookmarkEnd w:id="137"/>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38" w:name="Amostragem do p\'ublico atendido"/>
      <w:r>
        <w:t xml:space="preserve">Amostragem do público atendido</w:t>
      </w:r>
      <w:bookmarkEnd w:id="138"/>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39"/>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40"/>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41"/>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44"/>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45"/>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46" w:name="Evolu\c{c}\~ao temporal do n\'umero de participa\c{c}\~oes"/>
      <w:r>
        <w:t xml:space="preserve">Evolução temporal do número de participações</w:t>
      </w:r>
      <w:bookmarkEnd w:id="146"/>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4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4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4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50" w:name="Distribui\c{c}\~ao de partipantes por sexo"/>
      <w:r>
        <w:t xml:space="preserve">Distribuição de partipantes por sexo</w:t>
      </w:r>
      <w:bookmarkEnd w:id="150"/>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51"/>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152" w:name="N\'umero de Bolsistas"/>
      <w:r>
        <w:t xml:space="preserve">Número de Bolsistas</w:t>
      </w:r>
      <w:bookmarkEnd w:id="152"/>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53" w:name="Caracteriza\c{c}\~ao dos Planos de Trabalhos e Relat\'orios"/>
      <w:r>
        <w:t xml:space="preserve">Caracterização dos Planos de Trabalhos e Relatórios</w:t>
      </w:r>
      <w:bookmarkEnd w:id="153"/>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54" w:name="Distribui\c{c}\~ao de temas em relat\'orios"/>
      <w:r>
        <w:t xml:space="preserve">Distribuição de temas em relatórios</w:t>
      </w:r>
      <w:bookmarkEnd w:id="154"/>
    </w:p>
    <w:p>
      <w:pPr>
        <w:pStyle w:val="FirstParagraph"/>
      </w:pPr>
      <w:r>
        <w:t xml:space="preserve">participantes</w:t>
      </w:r>
    </w:p>
    <w:p>
      <w:pPr>
        <w:pStyle w:val="Heading3"/>
      </w:pPr>
      <w:bookmarkStart w:id="155" w:name="N\'umero de oficinas realizadas"/>
      <w:r>
        <w:t xml:space="preserve">Número de oficinas realizadas</w:t>
      </w:r>
      <w:bookmarkEnd w:id="155"/>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5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57" w:name="8af5236ba8f91623157f8f95ae10366b416d6049"/>
      <w:r>
        <w:t xml:space="preserve">[8af5236ba8f91623157f8f95ae10366b416d6049]</w:t>
      </w:r>
      <w:bookmarkEnd w:id="157"/>
      <w:r>
        <w:t xml:space="preserve">Evolução anual do número de oficinas realizadas.</w:t>
      </w:r>
    </w:p>
    <w:p>
      <w:pPr>
        <w:pStyle w:val="Heading3"/>
      </w:pPr>
      <w:bookmarkStart w:id="158" w:name="Distribui\c{c}\~ao et\'aria nas oficinas"/>
      <w:r>
        <w:t xml:space="preserve">Distribuição etária nas oficinas</w:t>
      </w:r>
      <w:bookmarkEnd w:id="158"/>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60" w:name="978341992d3d49498d48c41acc77f05f08f49ead"/>
      <w:r>
        <w:t xml:space="preserve">[978341992d3d49498d48c41acc77f05f08f49ead]</w:t>
      </w:r>
      <w:bookmarkEnd w:id="160"/>
      <w:r>
        <w:t xml:space="preserve">Distribuição etária dos participantes, ano a ano.</w:t>
      </w:r>
    </w:p>
    <w:p>
      <w:pPr>
        <w:pStyle w:val="Heading3"/>
      </w:pPr>
      <w:bookmarkStart w:id="161" w:name="Distribui\c{c}\~ao de temas nas oficinas"/>
      <w:r>
        <w:t xml:space="preserve">Distribuição de temas nas oficinas</w:t>
      </w:r>
      <w:bookmarkEnd w:id="161"/>
    </w:p>
    <w:p>
      <w:pPr>
        <w:pStyle w:val="FirstParagraph"/>
      </w:pPr>
      <w:r>
        <w:t xml:space="preserve">participantes</w:t>
      </w:r>
    </w:p>
    <w:p>
      <w:pPr>
        <w:pStyle w:val="Heading3"/>
      </w:pPr>
      <w:bookmarkStart w:id="162" w:name="Tipos de Atividades realizadas nas oficinas"/>
      <w:r>
        <w:t xml:space="preserve">Tipos de Atividades realizadas nas oficinas</w:t>
      </w:r>
      <w:bookmarkEnd w:id="162"/>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63" w:name="Cidades Atendidas"/>
      <w:r>
        <w:t xml:space="preserve">Cidades Atendidas</w:t>
      </w:r>
      <w:bookmarkEnd w:id="163"/>
    </w:p>
    <w:p>
      <w:pPr>
        <w:pStyle w:val="FirstParagraph"/>
      </w:pPr>
      <w:r>
        <w:t xml:space="preserve">teste</w:t>
      </w:r>
    </w:p>
    <w:p>
      <w:pPr>
        <w:pStyle w:val="Heading3"/>
      </w:pPr>
      <w:bookmarkStart w:id="164" w:name="Participantes mais ass\'{\i}duos"/>
      <w:r>
        <w:t xml:space="preserve">Participantes mais assíduos</w:t>
      </w:r>
      <w:bookmarkEnd w:id="164"/>
    </w:p>
    <w:p>
      <w:pPr>
        <w:pStyle w:val="FirstParagraph"/>
      </w:pPr>
      <w:r>
        <w:t xml:space="preserve">primeiro parágrafo</w:t>
      </w:r>
    </w:p>
    <w:p>
      <w:pPr>
        <w:pStyle w:val="Heading2"/>
      </w:pPr>
      <w:bookmarkStart w:id="165" w:name="S\'{\i}ntese anal\'{\i}tica dos 3 eixos"/>
      <w:r>
        <w:t xml:space="preserve">Síntese analítica dos 3 eixos</w:t>
      </w:r>
      <w:bookmarkEnd w:id="165"/>
    </w:p>
    <w:p>
      <w:pPr>
        <w:pStyle w:val="FirstParagraph"/>
      </w:pPr>
      <w:r>
        <w:t xml:space="preserve">Aqui será feita a síntese das 3 dimensões.</w:t>
      </w:r>
    </w:p>
    <w:p>
      <w:pPr>
        <w:pStyle w:val="Heading1"/>
      </w:pPr>
      <w:bookmarkStart w:id="166" w:name="CONCLUS\~OES"/>
      <w:r>
        <w:t xml:space="preserve">CONCLUSÕES</w:t>
      </w:r>
      <w:bookmarkEnd w:id="166"/>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67" w:name="e1fee5245f1f580d36a53669e2e1e0d16ec34593"/>
      <w:r>
        <w:t xml:space="preserve">[e1fee5245f1f580d36a53669e2e1e0d16ec34593]</w:t>
      </w:r>
      <w:bookmarkEnd w:id="167"/>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68" w:name="PRODUTOS TECNOL\'OGICOS"/>
      <w:r>
        <w:t xml:space="preserve">PRODUTOS TECNOLÓGICOS</w:t>
      </w:r>
      <w:bookmarkEnd w:id="168"/>
    </w:p>
    <w:p>
      <w:pPr>
        <w:pStyle w:val="FirstParagraph"/>
      </w:pPr>
      <w:r>
        <w:t xml:space="preserve">Aqui entra o Produto tecnológico.</w:t>
      </w:r>
    </w:p>
    <w:p>
      <w:pPr>
        <w:pStyle w:val="Heading1"/>
      </w:pPr>
      <w:bookmarkStart w:id="169" w:name="REFER\^ENCIAS"/>
      <w:r>
        <w:t xml:space="preserve">REFERÊNCIAS</w:t>
      </w:r>
      <w:bookmarkEnd w:id="169"/>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BodyText"/>
      </w:pPr>
      <w:r>
        <w:t xml:space="preserve">[VITAL e CAFÉ, 2011] Vital, L.P.; Café, L.M.A. Ontologias e taxonomias: diferenças, Perspect. ciênc. inf. 16(2), Jun 2011</w:t>
      </w:r>
    </w:p>
    <w:p>
      <w:pPr>
        <w:pStyle w:val="BodyText"/>
      </w:pPr>
      <w:r>
        <w:t xml:space="preserve">[MARTINEZ et al., 2004] Martinez, A.; Ristuccia, C.; Pisarello, R.; Stubbs, E.; Caminotti, L.; Balparda, J.; Valdez, J.; Mangiaterra, N. Las categorías o facetas fundamentales: una metodología para el diseño de taxonomías corporativas de sitios Web Argentinos, Ci. Inf., Brasília, v. 33, n. 2, p. 106-111, maio/ago. 2004</w:t>
      </w:r>
    </w:p>
    <w:p>
      <w:pPr>
        <w:pStyle w:val="Heading1"/>
      </w:pPr>
      <w:bookmarkStart w:id="170" w:name="exemplo-de-anexo"/>
      <w:r>
        <w:t xml:space="preserve">Exemplo de anexo</w:t>
      </w:r>
      <w:bookmarkEnd w:id="170"/>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71" w:name="acentuação-modo-texto---latex"/>
      <w:r>
        <w:t xml:space="preserve">Acentuação (modo texto - LaTeX)</w:t>
      </w:r>
      <w:bookmarkEnd w:id="171"/>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72"/>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jpg" /><Relationship Type="http://schemas.openxmlformats.org/officeDocument/2006/relationships/image" Id="rId144" Target="media/rId144.jpg" /><Relationship Type="http://schemas.openxmlformats.org/officeDocument/2006/relationships/image" Id="rId85" Target="media/rId85.pn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35" Target="media/rId35.jpg" /><Relationship Type="http://schemas.openxmlformats.org/officeDocument/2006/relationships/image" Id="rId143" Target="media/rId143.jpg"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04" Target="media/rId104.jpg" /><Relationship Type="http://schemas.openxmlformats.org/officeDocument/2006/relationships/image" Id="rId106" Target="media/rId106.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4" Target="media/rId94.png" /><Relationship Type="http://schemas.openxmlformats.org/officeDocument/2006/relationships/image" Id="rId141" Target="media/rId141.jpg" /><Relationship Type="http://schemas.openxmlformats.org/officeDocument/2006/relationships/image" Id="rId140" Target="media/rId140.jpg" /><Relationship Type="http://schemas.openxmlformats.org/officeDocument/2006/relationships/image" Id="rId87" Target="media/rId87.png" /><Relationship Type="http://schemas.openxmlformats.org/officeDocument/2006/relationships/image" Id="rId50" Target="media/rId50.jpg" /><Relationship Type="http://schemas.openxmlformats.org/officeDocument/2006/relationships/image" Id="rId151" Target="media/rId151.jpg" /><Relationship Type="http://schemas.openxmlformats.org/officeDocument/2006/relationships/image" Id="rId159" Target="media/rId159.png" /><Relationship Type="http://schemas.openxmlformats.org/officeDocument/2006/relationships/image" Id="rId108" Target="media/rId108.jpg" /><Relationship Type="http://schemas.openxmlformats.org/officeDocument/2006/relationships/image" Id="rId109" Target="media/rId109.jpg" /><Relationship Type="http://schemas.openxmlformats.org/officeDocument/2006/relationships/image" Id="rId45" Target="media/rId45.png" /><Relationship Type="http://schemas.openxmlformats.org/officeDocument/2006/relationships/image" Id="rId107" Target="media/rId107.jpg" /><Relationship Type="http://schemas.openxmlformats.org/officeDocument/2006/relationships/image" Id="rId156" Target="media/rId156.jpg" /><Relationship Type="http://schemas.openxmlformats.org/officeDocument/2006/relationships/image" Id="rId149" Target="media/rId149.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10" Target="media/rId110.jpg" /><Relationship Type="http://schemas.openxmlformats.org/officeDocument/2006/relationships/image" Id="rId36" Target="media/rId36.jpg" /><Relationship Type="http://schemas.openxmlformats.org/officeDocument/2006/relationships/image" Id="rId172" Target="media/rId1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0T20:57:45Z</dcterms:created>
  <dcterms:modified xsi:type="dcterms:W3CDTF">2022-11-10T20:57:45Z</dcterms:modified>
</cp:coreProperties>
</file>